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ito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Your Full Name]</w:t>
      </w:r>
    </w:p>
    <w:p>
      <w:pPr>
        <w:pStyle w:val="BodyText"/>
      </w:pPr>
      <w:r>
        <w:t xml:space="preserve">[Your Address] • [City, Postal Code] • [Email Address] • [Phone Number]</w:t>
      </w:r>
    </w:p>
    <w:bookmarkEnd w:id="20"/>
    <w:p>
      <w:pPr>
        <w:pStyle w:val="BodyText"/>
      </w:pPr>
      <w:r>
        <w:t xml:space="preserve">Hiring Committee</w:t>
      </w:r>
      <w:r>
        <w:br/>
      </w:r>
      <w:r>
        <w:t xml:space="preserve">[Company Name]</w:t>
      </w:r>
      <w:r>
        <w:br/>
      </w:r>
      <w:r>
        <w:t xml:space="preserve">Beijing Media Hub</w:t>
      </w:r>
      <w:r>
        <w:br/>
      </w:r>
      <w:r>
        <w:t xml:space="preserve">100 Zhongguancun Street, Haidian District</w:t>
      </w:r>
      <w:r>
        <w:br/>
      </w:r>
      <w:r>
        <w:t xml:space="preserve">Beijing, China 100084</w:t>
      </w:r>
    </w:p>
    <w:p>
      <w:pPr>
        <w:pStyle w:val="BodyText"/>
      </w:pPr>
      <w:r>
        <w:t xml:space="preserve">Subject: Internship Application for Editorial Position</w:t>
      </w:r>
    </w:p>
    <w:p>
      <w:pPr>
        <w:pStyle w:val="BodyText"/>
      </w:pPr>
      <w:r>
        <w:t xml:space="preserve">Dear Hiring Committee,</w:t>
      </w:r>
    </w:p>
    <w:p>
      <w:pPr>
        <w:pStyle w:val="BodyText"/>
      </w:pPr>
      <w:r>
        <w:t xml:space="preserve">As a dedicated linguistics graduate with a profound passion for editorial excellence and cross-cultural communication, I am writing to express my enthusiastic interest in the Editor Internship position at [Company Name] in Beijing, China. This</w:t>
      </w:r>
      <w:r>
        <w:t xml:space="preserve"> </w:t>
      </w:r>
      <w:r>
        <w:rPr>
          <w:iCs/>
          <w:i/>
        </w:rPr>
        <w:t xml:space="preserve">Internship Application Letter</w:t>
      </w:r>
      <w:r>
        <w:t xml:space="preserve"> </w:t>
      </w:r>
      <w:r>
        <w:t xml:space="preserve">represents not merely a career opportunity, but the realization of my professional aspirations within one of Asia's most dynamic media ecosystems. My academic background in Comparative Literature and practical experience curating multilingual content has prepared me to contribute meaningfully to your editorial team while immersing myself fully in the vibrant intellectual atmosphere of</w:t>
      </w:r>
      <w:r>
        <w:t xml:space="preserve"> </w:t>
      </w:r>
      <w:r>
        <w:rPr>
          <w:bCs/>
          <w:b/>
        </w:rPr>
        <w:t xml:space="preserve">China Beijing</w:t>
      </w:r>
      <w:r>
        <w:t xml:space="preserve">.</w:t>
      </w:r>
    </w:p>
    <w:p>
      <w:pPr>
        <w:pStyle w:val="BodyText"/>
      </w:pPr>
      <w:r>
        <w:t xml:space="preserve">The decision to pursue an editorial internship in Beijing stems from my deep admiration for China's evolving media landscape. Having researched [Company Name]'s pioneering work in bilingual publishing and digital content innovation, I recognize that the capital city serves as a unique nexus where global narratives intersect with Chinese cultural perspectives. This is precisely why I am compelled to apply for this</w:t>
      </w:r>
      <w:r>
        <w:t xml:space="preserve"> </w:t>
      </w:r>
      <w:r>
        <w:rPr>
          <w:iCs/>
          <w:i/>
        </w:rPr>
        <w:t xml:space="preserve">Internship Application Letter</w:t>
      </w:r>
      <w:r>
        <w:t xml:space="preserve">—Beijing's status as China's media capital offers an unparalleled environment to develop editorial skills within a context of rapid cultural exchange. My academic focus on Sinology and contemporary Chinese literature, complemented by three years of intensive Mandarin study (HSK Level 6), enables me to navigate both the linguistic nuances and cultural subtleties essential for effective editing in this region.</w:t>
      </w:r>
    </w:p>
    <w:p>
      <w:pPr>
        <w:pStyle w:val="BodyText"/>
      </w:pPr>
      <w:r>
        <w:t xml:space="preserve">During my undergraduate studies at [Your University], I served as Assistant Editor for "Global Voices," a university publication featuring Chinese-English bilingual articles on social innovation. This role required meticulous attention to detail across four editorial stages: fact-checking, structural refinement, cultural adaptation, and final proofreading. For instance, when preparing a feature on Beijing's urban sustainability initiatives for international readership, I collaborated with Chinese authors to reframe technical terminology within Western publishing conventions without compromising the original meaning—a process that honed my ability to balance authenticity with accessibility. My portfolio demonstrates 15+ published articles where I successfully navigated complex cultural transitions, a skill directly transferable to your editorial workflows in</w:t>
      </w:r>
      <w:r>
        <w:t xml:space="preserve"> </w:t>
      </w:r>
      <w:r>
        <w:rPr>
          <w:bCs/>
          <w:b/>
        </w:rPr>
        <w:t xml:space="preserve">China Beijing</w:t>
      </w:r>
      <w:r>
        <w:t xml:space="preserve">.</w:t>
      </w:r>
    </w:p>
    <w:p>
      <w:pPr>
        <w:pStyle w:val="BodyText"/>
      </w:pPr>
      <w:r>
        <w:t xml:space="preserve">What excites me most about this Editor internship is the chance to contribute to [Company Name]'s mission of bridging Eastern and Western perspectives. I have followed your recent projects, such as "Beijing Dialogues: Contemporary Chinese Thought," and admire how your team transforms academic research into engaging content. As an intern, I would leverage my dual-language expertise to assist in editing manuscripts for the upcoming China-focused quarterly publication. My proficiency with Adobe InDesign and Microsoft Word's advanced track changes features—coupled with my understanding of Beijing's publishing regulations—would allow me to immediately support your team while learning from industry veterans.</w:t>
      </w:r>
    </w:p>
    <w:p>
      <w:pPr>
        <w:pStyle w:val="BodyText"/>
      </w:pPr>
      <w:r>
        <w:t xml:space="preserve">Beyond technical skills, I bring cultural agility cultivated through two immersive experiences in China. Last summer, I participated in a Beijing-based journalism exchange program where I edited student-produced documentaries on urban development for the China Media Group. This required navigating sensitive topics like heritage preservation versus modernization while maintaining editorial integrity—a challenge that deepened my respect for responsible media practices. Additionally, my internship at Shanghai's "Literary Bridge" imprint involved adapting Chinese literary works for Western audiences, which taught me to anticipate reader expectations across cultural divides. These experiences have instilled in me the understanding that effective editorial work in</w:t>
      </w:r>
      <w:r>
        <w:t xml:space="preserve"> </w:t>
      </w:r>
      <w:r>
        <w:rPr>
          <w:bCs/>
          <w:b/>
        </w:rPr>
        <w:t xml:space="preserve">China Beijing</w:t>
      </w:r>
      <w:r>
        <w:t xml:space="preserve"> </w:t>
      </w:r>
      <w:r>
        <w:t xml:space="preserve">requires both linguistic precision and empathetic cross-cultural communication.</w:t>
      </w:r>
    </w:p>
    <w:p>
      <w:pPr>
        <w:pStyle w:val="BodyText"/>
      </w:pPr>
      <w:r>
        <w:t xml:space="preserve">I understand that the Editor role demands rigorous attention to detail, deadline management, and collaborative spirit—all qualities I have consistently demonstrated. My academic record (3.8/4.0 GPA) includes advanced coursework in editorial theory and digital publishing ethics, while my volunteer work as a proofreader for Beijing International School's alumni magazine refined my ability to identify subtle inconsistencies in narrative flow. Most importantly, I possess the cultural humility necessary for this</w:t>
      </w:r>
      <w:r>
        <w:t xml:space="preserve"> </w:t>
      </w:r>
      <w:r>
        <w:rPr>
          <w:iCs/>
          <w:i/>
        </w:rPr>
        <w:t xml:space="preserve">Internship Application Letter</w:t>
      </w:r>
      <w:r>
        <w:t xml:space="preserve">: I recognize that true editorial excellence in Beijing requires listening more than speaking, adapting to local contexts while preserving core values.</w:t>
      </w:r>
    </w:p>
    <w:p>
      <w:pPr>
        <w:pStyle w:val="BodyText"/>
      </w:pPr>
      <w:r>
        <w:t xml:space="preserve">The opportunity to learn from [Company Name]'s renowned editorial team in the heart of China's capital represents a pivotal step in my career trajectory. As China continues to reshape global media narratives from Beijing, I am eager to contribute my skills while absorbing the wisdom of professionals who navigate this complex landscape daily. This internship would allow me to apply classroom knowledge within a real-world setting where every edit carries cultural significance—whether adapting academic texts for international journals or preparing content for China's expanding digital readership.</w:t>
      </w:r>
    </w:p>
    <w:p>
      <w:pPr>
        <w:pStyle w:val="BodyText"/>
      </w:pPr>
      <w:r>
        <w:t xml:space="preserve">I am confident that my blend of linguistic expertise, cross-cultural experience, and unwavering commitment to editorial integrity aligns perfectly with your team's objectives. My resume, attached for your review, provides further detail on my qualifications. Thank you for considering this</w:t>
      </w:r>
      <w:r>
        <w:t xml:space="preserve"> </w:t>
      </w:r>
      <w:r>
        <w:rPr>
          <w:iCs/>
          <w:i/>
        </w:rPr>
        <w:t xml:space="preserve">Internship Application Letter</w:t>
      </w:r>
      <w:r>
        <w:t xml:space="preserve">. I would welcome the opportunity to discuss how my proactive approach and dedication to excellence can benefit [Company Name]'s editorial mission in</w:t>
      </w:r>
      <w:r>
        <w:t xml:space="preserve"> </w:t>
      </w:r>
      <w:r>
        <w:rPr>
          <w:bCs/>
          <w:b/>
        </w:rPr>
        <w:t xml:space="preserve">China Beijing</w:t>
      </w:r>
      <w:r>
        <w:t xml:space="preserve">. I am available for an interview at your earliest convenience and will follow up within two weeks.</w:t>
      </w:r>
    </w:p>
    <w:p>
      <w:pPr>
        <w:pStyle w:val="BodyText"/>
      </w:pPr>
      <w:r>
        <w:t xml:space="preserve">Sincerely,</w:t>
      </w:r>
      <w:r>
        <w:br/>
      </w: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itor Position</dc:title>
  <dc:creator/>
  <dc:language>en</dc:language>
  <cp:keywords/>
  <dcterms:created xsi:type="dcterms:W3CDTF">2026-04-30T05:31:57Z</dcterms:created>
  <dcterms:modified xsi:type="dcterms:W3CDTF">2026-04-30T05:31:57Z</dcterms:modified>
</cp:coreProperties>
</file>

<file path=docProps/custom.xml><?xml version="1.0" encoding="utf-8"?>
<Properties xmlns="http://schemas.openxmlformats.org/officeDocument/2006/custom-properties" xmlns:vt="http://schemas.openxmlformats.org/officeDocument/2006/docPropsVTypes"/>
</file>